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3041B1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5F1986">
        <w:rPr>
          <w:rFonts w:ascii="Times New Roman" w:hAnsi="Times New Roman" w:cs="Times New Roman"/>
          <w:i/>
          <w:sz w:val="24"/>
          <w:szCs w:val="24"/>
          <w:lang w:val="en-GB"/>
        </w:rPr>
        <w:t>PNAS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study i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based on the fact that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FC9EABA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proofErr w:type="gramStart"/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03ED350" w14:textId="1C1E2FCB" w:rsidR="00430F53" w:rsidRPr="00430F53" w:rsidRDefault="00430F53" w:rsidP="00430F53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Steve Stewart-Williams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evolutionary psychology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58175D">
        <w:rPr>
          <w:rFonts w:ascii="Times New Roman" w:hAnsi="Times New Roman" w:cs="Times New Roman"/>
          <w:sz w:val="24"/>
          <w:szCs w:val="24"/>
          <w:lang w:val="en-GB"/>
        </w:rPr>
        <w:t>Steve.Stewart</w:t>
      </w:r>
      <w:r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58175D">
        <w:rPr>
          <w:rFonts w:ascii="Times New Roman" w:hAnsi="Times New Roman" w:cs="Times New Roman"/>
          <w:sz w:val="24"/>
          <w:szCs w:val="24"/>
          <w:lang w:val="en-GB"/>
        </w:rPr>
        <w:t>Williams@nottingham.edu.my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30F53" w:rsidRPr="00430F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D1B7E"/>
    <w:rsid w:val="001D2C05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F137ED"/>
    <w:rsid w:val="00F22311"/>
    <w:rsid w:val="00F30A92"/>
    <w:rsid w:val="00F325F1"/>
    <w:rsid w:val="00F42F34"/>
    <w:rsid w:val="00F532C2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ewismb@cardiff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</Pages>
  <Words>432</Words>
  <Characters>246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88</cp:revision>
  <dcterms:created xsi:type="dcterms:W3CDTF">2020-07-30T10:20:00Z</dcterms:created>
  <dcterms:modified xsi:type="dcterms:W3CDTF">2022-10-22T06:16:00Z</dcterms:modified>
</cp:coreProperties>
</file>